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media/image_rId7_document.png" ContentType="image/png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Style w:val="5"/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5"/>
          <w:rFonts w:ascii="Times New Roman" w:hAnsi="Times New Roman" w:cs="Times New Roman"/>
          <w:b/>
          <w:bCs/>
          <w:sz w:val="24"/>
          <w:szCs w:val="24"/>
        </w:rPr>
        <w:t>Keputusan Ajuan Tema Proposal Tugas Akhir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textWrapping"/>
      </w:r>
    </w:p>
    <w:p>
      <w:pPr>
        <w:jc w:val="both"/>
        <w:rPr>
          <w:rStyle w:val="5"/>
          <w:rFonts w:ascii="Times New Roman" w:hAnsi="Times New Roman" w:cs="Times New Roman"/>
          <w:sz w:val="24"/>
          <w:szCs w:val="24"/>
        </w:rPr>
      </w:pPr>
      <w:r>
        <w:rPr>
          <w:rStyle w:val="5"/>
          <w:rFonts w:ascii="Times New Roman" w:hAnsi="Times New Roman" w:cs="Times New Roman"/>
          <w:sz w:val="24"/>
          <w:szCs w:val="24"/>
        </w:rPr>
        <w:t>Berkenaan dengan telah terpenuhinya syarat yang ditentukan, Jurusan Ilmu Hubungan Internasional FISIP UPN “Veteran” Yogyakarta memutuskan status ajuan tema Proposal Tugas Akhir mahasiswa di bawah ini:</w:t>
      </w:r>
    </w:p>
    <w:p>
      <w:pPr>
        <w:jc w:val="both"/>
        <w:rPr>
          <w:rStyle w:val="5"/>
          <w:rFonts w:ascii="Times New Roman" w:hAnsi="Times New Roman" w:cs="Times New Roman"/>
          <w:sz w:val="24"/>
          <w:szCs w:val="24"/>
        </w:rPr>
      </w:pPr>
    </w:p>
    <w:tbl>
      <w:tblPr>
        <w:tblStyle w:val="3"/>
        <w:tblW w:w="1417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2"/>
        <w:gridCol w:w="1486"/>
        <w:gridCol w:w="966"/>
        <w:gridCol w:w="3571"/>
        <w:gridCol w:w="2018"/>
        <w:gridCol w:w="1786"/>
        <w:gridCol w:w="1647"/>
        <w:gridCol w:w="14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o</w:t>
            </w:r>
          </w:p>
        </w:tc>
        <w:tc>
          <w:tcPr>
            <w:tcW w:w="1486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ama Mahasiswa</w:t>
            </w:r>
          </w:p>
        </w:tc>
        <w:tc>
          <w:tcPr>
            <w:tcW w:w="966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IM</w:t>
            </w:r>
          </w:p>
        </w:tc>
        <w:tc>
          <w:tcPr>
            <w:tcW w:w="3571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Tema  Proposal Tugas Akhir</w:t>
            </w:r>
          </w:p>
        </w:tc>
        <w:tc>
          <w:tcPr>
            <w:tcW w:w="6919" w:type="dxa"/>
            <w:gridSpan w:val="4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Keputusan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148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96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571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804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Diterima</w:t>
            </w:r>
          </w:p>
        </w:tc>
        <w:tc>
          <w:tcPr>
            <w:tcW w:w="1647" w:type="dxa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Revisi</w:t>
            </w:r>
          </w:p>
        </w:tc>
        <w:tc>
          <w:tcPr>
            <w:tcW w:w="14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Ditol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148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96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571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201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lang w:eastAsia="zh-CN"/>
              </w:rPr>
              <w:t>Nama Pembimbing</w:t>
            </w:r>
          </w:p>
        </w:tc>
        <w:tc>
          <w:tcPr>
            <w:tcW w:w="178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Catatan</w:t>
            </w:r>
          </w:p>
        </w:tc>
        <w:tc>
          <w:tcPr>
            <w:tcW w:w="1647" w:type="dxa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(Saran Revisi)</w:t>
            </w:r>
          </w:p>
        </w:tc>
        <w:tc>
          <w:tcPr>
            <w:tcW w:w="14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lang w:eastAsia="zh-CN"/>
              </w:rPr>
              <w:t>(</w:t>
            </w: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Alasan Penolakan</w:t>
            </w:r>
            <w:r>
              <w:rPr>
                <w:rFonts w:ascii="Times New Roman" w:hAnsi="Times New Roman" w:eastAsia="Times New Roman" w:cs="Times New Roman"/>
                <w:lang w:eastAsia="zh-CN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trategi Diplomasi Energi Negara Kecil : Studi Kasus Singapur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ntegrasi Indonesia ke dalam BRICS: Studi tentang Perubahan Arah Kebijakan Ekonomi Global Indonesi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NNISA FEPY NABIL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4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inamika Ketergantungan Ekonomi Rusia terhadap Turki Pasca Invasi Ukrain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OSUA VERDO HOSE MARPAUNG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iplomasi Hak Asasi Manusia Sri Lanka dalam Krisis Air Bersih: Advokasi Komunitas Minoritas Terdampak Kekeringan di Dewan HAM PBB Tahun 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OSUA VERDO HOSE MARPAUNG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Diplomasi Sosial India dalam Menangani Krisis Polusi Udara New Delhi: Studi atas Advokasi Hak Kesehatan Masyarakat di Forum WHO Asia Tahun 2022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masih terlalu luas dan tidak foku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SITHA NABILA KHAERINIS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7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Liga Arab dalam Merekonstruksi Gaza pasca Konflik Hamas-Israel Tahun 2023-2025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HIJA TRISTAN WIDYANTA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5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PEMERINTAH AUSTRALIA MENANGANI IMIGRAN GELAP DI PERAIRAN MELEWATI KEBIJAKAN OPERATION SOVEREIGN BORDERS PADA TAHUN 2015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8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NIAR TITIH ALDYA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7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EFEKTIVITAS " KITCHEN OF THE WORLD"  SEBAGAI NATION BRANDING THAILAND MELALUI GASTRODIPLOMACY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9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\'RIFAH HIKMAWA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ebijakan Nasional Kamboja dan Implementasi ACTIP (ASEAN Convention Against Trafficking in Persons) : Analisis Terhadap Meningkatnya Kasus Perdagangan Manusia 2020-2024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0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ntegrasi Indonesia ke dalam BRICS: Studi tentang Perubahan Arah Kebijakan Ekonomi Global Indonesi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STI SEKAR ANGGIAN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3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aktik Cerdik Indonesia pada Hilirisasi Nikel dan Dampaknya terhadap Pandangan Internasion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terlalu luas, dan sudah banyak mengambil kajian ini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ZAHIDA RODHIYYA ALFATHIY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65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Bantuan Luar Negeri Australia dalam Sektor Iklim sebagai Alat Diplomasi dalam Memperkuat Hubungan Bilateral dengan Fiji (2022-2024)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udul dierbaiki, dan kajian di fokuskan pada bentuk diplomasi 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FRIZAL MUHAMMAD LAZUARD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4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ruh Keterlibatan Wagner Group terhadap Stabilitas Politik Mali Pasca Kudeta Militer 2021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udah ada judul sejeni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Green Diplomacy Uni Eropa: Analisis Efektivitas Carbon Border Adjustment Mechanism (CBAM) dalam Menekan Emisi Glob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OSUA VERDO HOSE MARPAUNG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Universal Periodic Review dalam Menyoroti Krisis Air Bersih di Sri Lanka: Studi Kasus Tahun 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
Fokuskan pada lembaga yang mengelola UPR untuk evaluasi keberadaann air bersih secara global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ah Baru Kebijakan Ekonomi Luar Negeri Indonesia dalam Konstelasi Global : Studi tentang Keanggotaan Indonesia di BRICS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FADILLA DAFFA MUTHI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8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UN Women dan UN Trust Fund dalam Menghapus Praktik Chhaupadi sebagai Kekerasan Berbasis Tradisi: Studi Kasus di Wilayah Far-West Nepal (2015-2023)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yarat administrasi belum lengkap dan perlu ditandatangani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8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SITHA NABILA KHAERINIS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7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Diplomasi Multilateral Liga Arab dalam Upaya Rekonstruksi Gaza Pasca Konflik Hamas-Israel 2023-2025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yarat administrasi belum lengkap, dan arah kajian dibuat lebih fokus, serta usahakan data lebih visibl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9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AKTI OKTAVIAN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8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International Atomic Energy Agency (IAEA) dalam Upaya Pengawasan dan Legitimasi Pembuangan ALPS Treated Water dari Pembangkit Listrik Tenaga Nuklir Fukushima Daiichi ke Samudra Pasifik Tahun 2021-2024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gussalim, SIP, MSi., Ph.D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0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LYAFANI YUM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24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 "Peran United Nations High Commissioner for Refugees (UNHCR) dalam Ikut Mengatasi Krisis Kemanusiaan di Ukraina sebagai Dampak Perang Konflik Rusia-Ukraina pada Tahun 2022-2024"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esani Hermawanto, M.Si, Ph.D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WA BAGASKAR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1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FAKTOR KEMENANGAN BHARATIYA JANATA PARTY PADA PEMILU INDIA TAHUN 2024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esani Hermawanto, M.Si, Ph.D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LISHA NATANIA SEKAR CHALISV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5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iplomasi Lingkungan Aktor Non-Negara: Analisis Strategi "Love Tomorrow" Pada Festival Musik Tomorrowland Belgia dalam Mendorong Keberlanjutan Lingkungan Glob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esani Hermawanto, M.Si, Ph.D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NIAR TITIH ALDYA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7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Diplomasi Lingkungan Tuvalu dalam Menghadapi Ancaman Tenggelam di Forum Internasion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sep Saepudin, SIP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Harap Konsultasi redaksi judul dengan dose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Green Diplomacy Uni Eropa: Analisis Efektivitas Carbon Border Adjustment Mechanism (CBAM) dalam Menekan Emisi Glob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sep Saepudin, SIP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ahkan kajian topik lebih ke kajian diplomasi dan banyak konsultasi ke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UHAMMAD \'AMMAR MAHDY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6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trategi Pakistan dalam Mendorong Penggunaan Energi Surya di Tengah Krisis Domestik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Anik Yuniart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onsultasikan kembali kajian dan judul ke dose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\'RIFAH HIKMAWA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Globalisasi Produksi dan Ketimpangan Gender terhadap Perempuan Pekerja: Studi Kasus Industri Garmen di Bangladesh Tahun 2020-2025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Bastian Yunariono, SIP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ilakan Konsultasi judul dengan dose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RAUL MUFLIH AL NAUFAL ARIFI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7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Diplomasi Jepang Dalam Mempromosikan Reformasi Dewan Keamanan PBB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Iva Rachmawat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8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VANESSA EUPHRASI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artisipasi Perempuan dalam Transisi Energi melalui Gerakan Solar Mama di Zanzibar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Machya Astuti Dew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9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ITANIA AZZAHR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4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mplementasi ASEAN Tourism Strategic Plan dalam Pemberdayaan Perempuan: Studi Kasus Peran Aktif Perempuan dalam Sektor Pariwisata ASEAN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Saptopo Bambang Ilkodar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0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ENRIKA VENA AMELIA E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0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onsistensi Kebijakan Remain in Mexico di Amerika Serikat pada Masa Pemerintahan Donald Trump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Sri Issundari, SIP, M.Hum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ABILA SHAFA ALIFIYAH 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2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olitik Air Sebagai Instrumen Kekuasaan Turki atas Sungai Tigris di Era Pemerintahan Erdogan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a. Harmiyat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HIJA TRISTAN WIDYANTA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5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PEMERINTAH AUSTRALIA DALAM MENANGANI IMIGRAN GELAP DI PERAIRAN MELALUI KEBIJAKAN OPERATION SOVEREIGN BORDERS PADA TAHUN 2015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s. Muharjono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onsultasikan judul anda denga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QA HELMI DWI IRFANDAN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4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trategi Diplomasi Ekonomi Indonesia Dalam Merespons Proteksionisme Uni Eropa Terhadap Komoditas Kelapa Sawit (2018-2024)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s. Rudi Wibowo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RADIPTA DANIS HARIYANTO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3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mplikasi Neo Kolonialisme Just Energy Transition Partnership (JETP) Terhadap Transisi Berkeadilan di Afrika Selatan Tahun 2021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yah Lupita Sari, S.I.P.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</w:tbl>
    <w:p>
      <w:pPr>
        <w:spacing w:after="0" w:line="240" w:lineRule="auto"/>
        <w:ind w:left="9360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ind w:left="9360"/>
        <w:jc w:val="center"/>
        <w:rPr>
          <w:rFonts w:ascii="Arial Narrow" w:hAnsi="Arial Narrow"/>
          <w:lang w:val="sv-SE"/>
        </w:rPr>
      </w:pPr>
    </w:p>
    <w:p>
      <w:pPr>
        <w:spacing w:after="0" w:line="240" w:lineRule="auto"/>
        <w:ind w:left="9360"/>
        <w:jc w:val="center"/>
        <w:rPr>
          <w:rFonts w:ascii="Arial Narrow" w:hAnsi="Arial Narrow"/>
          <w:lang w:val="sv-SE"/>
        </w:rPr>
      </w:pPr>
      <w:r>
        <w:rPr>
          <w:rFonts w:ascii="Arial Narrow" w:hAnsi="Arial Narrow"/>
          <w:lang w:val="sv-SE"/>
        </w:rPr>
        <w:t>KETUA JURUSAN</w:t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>Ilmu Hubungan Internasional</w:t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/>
        <w:pict>
          <v:shape type="#_x0000_t75" style="width:175px;height:85px">
            <v:imagedata r:id="rId7" o:title=""/>
          </v:shape>
        </w:pict>
        <w:t/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>Aryanta Nugraha, SIP, M.Si., M.A., PhD</w:t>
      </w:r>
    </w:p>
    <w:p>
      <w:pPr>
        <w:spacing w:after="0" w:line="240" w:lineRule="auto"/>
        <w:ind w:left="9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hint="default"/>
          <w:bCs/>
          <w:lang w:val="en-US"/>
        </w:rPr>
        <w:t>NIP. 197503282021211004</w:t>
      </w:r>
    </w:p>
    <w:p>
      <w:pPr>
        <w:spacing w:after="0" w:line="240" w:lineRule="auto"/>
        <w:ind w:left="9360"/>
        <w:jc w:val="both"/>
        <w:rPr>
          <w:sz w:val="24"/>
          <w:szCs w:val="24"/>
        </w:rPr>
      </w:pP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DI1sDQ3MTKyNDNU0lEKTi0uzszPAykwrAUAnfbkZiwAAAA="/>
  </w:docVars>
  <w:rsids>
    <w:rsidRoot w:val="004947D9"/>
    <w:rsid w:val="00050D03"/>
    <w:rsid w:val="00147BF7"/>
    <w:rsid w:val="002F129B"/>
    <w:rsid w:val="00372A54"/>
    <w:rsid w:val="003B7F6C"/>
    <w:rsid w:val="003E0895"/>
    <w:rsid w:val="004947D9"/>
    <w:rsid w:val="00632365"/>
    <w:rsid w:val="006A6366"/>
    <w:rsid w:val="00856DFA"/>
    <w:rsid w:val="009F5893"/>
    <w:rsid w:val="00A266F8"/>
    <w:rsid w:val="00A820E8"/>
    <w:rsid w:val="00A97F4F"/>
    <w:rsid w:val="00AA4406"/>
    <w:rsid w:val="00AC70DA"/>
    <w:rsid w:val="00AE0E61"/>
    <w:rsid w:val="00B31F36"/>
    <w:rsid w:val="00B818E7"/>
    <w:rsid w:val="00D02F41"/>
    <w:rsid w:val="00D179EC"/>
    <w:rsid w:val="00D96D15"/>
    <w:rsid w:val="00EB3798"/>
    <w:rsid w:val="05527330"/>
    <w:rsid w:val="0C1A6669"/>
    <w:rsid w:val="0CC632F9"/>
    <w:rsid w:val="0D0A269D"/>
    <w:rsid w:val="0FB4208E"/>
    <w:rsid w:val="13221A98"/>
    <w:rsid w:val="17DE4593"/>
    <w:rsid w:val="19E968D9"/>
    <w:rsid w:val="1BAF4735"/>
    <w:rsid w:val="1CB515F6"/>
    <w:rsid w:val="21186CA9"/>
    <w:rsid w:val="22962539"/>
    <w:rsid w:val="3799544D"/>
    <w:rsid w:val="3C30439E"/>
    <w:rsid w:val="4037567F"/>
    <w:rsid w:val="409C4EB8"/>
    <w:rsid w:val="40B165E5"/>
    <w:rsid w:val="48CE657F"/>
    <w:rsid w:val="4F863D92"/>
    <w:rsid w:val="520A30CD"/>
    <w:rsid w:val="54EA55DA"/>
    <w:rsid w:val="61387D32"/>
    <w:rsid w:val="6D7F0BAB"/>
    <w:rsid w:val="6FEB0D89"/>
    <w:rsid w:val="766723EC"/>
    <w:rsid w:val="778D0189"/>
    <w:rsid w:val="7EB02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zh-C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id-ID" w:eastAsia="ko-KR"/>
    </w:rPr>
  </w:style>
  <w:style w:type="character" w:customStyle="1" w:styleId="5">
    <w:name w:val="markedcontent"/>
    <w:basedOn w:val="2"/>
    <w:uiPriority w:val="0"/>
  </w:style>
  <w:style w:type="paragraph" w:styleId="6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sz w:val="24"/>
      <w:szCs w:val="24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7" Type="http://schemas.openxmlformats.org/officeDocument/2006/relationships/image" Target="media/image_rId7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9</Words>
  <Characters>453</Characters>
  <Lines>3</Lines>
  <Paragraphs>1</Paragraphs>
  <TotalTime>27</TotalTime>
  <ScaleCrop>false</ScaleCrop>
  <LinksUpToDate>false</LinksUpToDate>
  <CharactersWithSpaces>531</CharactersWithSpaces>
  <Application>WPS Office_12.2.0.13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7T11:38:00Z</dcterms:created>
  <dc:creator>Lenovo Ideapad</dc:creator>
  <cp:lastModifiedBy>HP</cp:lastModifiedBy>
  <dcterms:modified xsi:type="dcterms:W3CDTF">2023-07-29T05:44:4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62bb23-f72c-43c9-be07-1f1b8fc81501</vt:lpwstr>
  </property>
  <property fmtid="{D5CDD505-2E9C-101B-9397-08002B2CF9AE}" pid="3" name="KSOProductBuildVer">
    <vt:lpwstr>1033-12.2.0.13085</vt:lpwstr>
  </property>
  <property fmtid="{D5CDD505-2E9C-101B-9397-08002B2CF9AE}" pid="4" name="ICV">
    <vt:lpwstr>59DA988B5D2942F9A26D940E1B7728AB_12</vt:lpwstr>
  </property>
</Properties>
</file>